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cover-letter"/>
    <w:p>
      <w:pPr>
        <w:pStyle w:val="Heading1"/>
      </w:pPr>
      <w:r>
        <w:t xml:space="preserve">Cover Letter</w:t>
      </w:r>
    </w:p>
    <w:p>
      <w:pPr>
        <w:pStyle w:val="FirstParagraph"/>
      </w:pPr>
      <w:r>
        <w:rPr>
          <w:bCs/>
          <w:b/>
        </w:rPr>
        <w:t xml:space="preserve">Dear [Employer's Name],</w:t>
      </w:r>
    </w:p>
    <w:p>
      <w:pPr>
        <w:pStyle w:val="BodyText"/>
      </w:pPr>
      <w:r>
        <w:t xml:space="preserve">I am writing to express my sincere interest in the Medical Researcher position at your esteemed institution in South Korea, Seoul. As a dedicated and passionate medical researcher with a strong academic background and hands-on experience in cutting-edge biomedical studies, I am eager to contribute my expertise to advance healthcare innovation in one of the most dynamic and technologically advanced cities in the world. South Korea has long been a global leader in medical research, with its commitment to precision medicine, AI-driven diagnostics, and collaborative scientific ecosystems. I am particularly inspired by Seoul’s vibrant research community and its role as a hub for groundbreaking discoveries that shape the future of global healthcare.</w:t>
      </w:r>
    </w:p>
    <w:p>
      <w:pPr>
        <w:pStyle w:val="BodyText"/>
      </w:pPr>
      <w:r>
        <w:t xml:space="preserve">My journey as a Medical Researcher has been defined by a relentless pursuit of knowledge, interdisciplinary collaboration, and a deep commitment to improving patient outcomes. With [X years] of experience in [specific field, e.g., oncology, genomics, or infectious diseases], I have developed a robust skill set in experimental design, data analysis, and translational research. My academic training at [Your University] provided me with a strong foundation in molecular biology and clinical research methodologies, while my postdoctoral work at [Previous Institution] allowed me to explore novel therapeutic approaches for [specific condition or disease]. These experiences have not only honed my technical abilities but also instilled in me a profound understanding of the ethical and societal implications of medical research.</w:t>
      </w:r>
    </w:p>
    <w:p>
      <w:pPr>
        <w:pStyle w:val="BodyText"/>
      </w:pPr>
      <w:r>
        <w:t xml:space="preserve">What draws me most to South Korea, particularly Seoul, is its unparalleled integration of traditional wisdom and modern science. The country’s emphasis on innovation, coupled with its state-of-the-art facilities and supportive research policies, creates an ideal environment for Medical Researchers to thrive. I am especially fascinated by the work being done at institutions like [specific university or hospital in Seoul], which are at the forefront of developing AI-based diagnostic tools and personalized treatment strategies. I am confident that my expertise in [specific area of research] aligns seamlessly with the mission of your organization, and I am eager to contribute to projects that address pressing global health challenges while leveraging South Korea’s unique resources.</w:t>
      </w:r>
    </w:p>
    <w:p>
      <w:pPr>
        <w:pStyle w:val="BodyText"/>
      </w:pPr>
      <w:r>
        <w:t xml:space="preserve">Throughout my career, I have consistently demonstrated a passion for collaboration and a commitment to excellence. At [Previous Institution], I led a research team that successfully published groundbreaking findings on [specific project or discovery], which was recognized by [relevant award, journal, or conference]. This experience taught me the importance of interdisciplinary teamwork, adaptability in the face of complex problems, and the ability to communicate scientific concepts effectively to diverse audiences. In South Korea Seoul, I am excited about the opportunity to work alongside some of the brightest minds in medical research while contributing to a culture of innovation that values both rigor and creativity.</w:t>
      </w:r>
    </w:p>
    <w:p>
      <w:pPr>
        <w:pStyle w:val="BodyText"/>
      </w:pPr>
      <w:r>
        <w:t xml:space="preserve">One of my core strengths as a Medical Researcher is my ability to bridge the gap between laboratory discoveries and real-world applications. For instance, during my time at [Previous Institution], I collaborated with clinicians to translate findings from genomic studies into targeted therapies for [specific condition]. This work not only advanced scientific understanding but also directly improved patient care. I believe that South Korea’s healthcare system, with its emphasis on preventative medicine and technology integration, provides a unique platform to scale such innovations. My goal is to contribute to initiatives that harness the power of data science, biotechnology, and clinical expertise to address unmet medical needs.</w:t>
      </w:r>
    </w:p>
    <w:p>
      <w:pPr>
        <w:pStyle w:val="BodyText"/>
      </w:pPr>
      <w:r>
        <w:t xml:space="preserve">Living and working in South Korea Seoul would be an extraordinary opportunity for me personally and professionally. I have always been drawn to the country’s rich cultural heritage, efficient infrastructure, and vibrant academic atmosphere. The city’s blend of tradition and modernity, from its bustling research parks to its historic neighborhoods, offers a stimulating environment for intellectual growth. I am also committed to learning the Korean language and immersing myself in the local culture, which I believe will enhance my ability to collaborate effectively with colleagues and engage with the community.</w:t>
      </w:r>
    </w:p>
    <w:p>
      <w:pPr>
        <w:pStyle w:val="BodyText"/>
      </w:pPr>
      <w:r>
        <w:t xml:space="preserve">While my professional background has prepared me well for this role, I am equally motivated by the chance to learn from South Korea’s pioneering research initiatives. For example, I am particularly interested in [specific area of interest, e.g., regenerative medicine, neurodegenerative diseases, or public health policies]. I am confident that my technical skills, combined with my enthusiasm for this field and my adaptability to new environments, will enable me to make meaningful contributions to your team. I am also eager to participate in the global dialogue on medical research by sharing insights from my work and staying abreast of the latest advancements.</w:t>
      </w:r>
    </w:p>
    <w:p>
      <w:pPr>
        <w:pStyle w:val="BodyText"/>
      </w:pPr>
      <w:r>
        <w:t xml:space="preserve">Thank you for considering my application. I would be honored to bring my expertise as a Medical Researcher to your institution in South Korea Seoul, where I can contribute to a mission that aligns with my values and aspirations. I am available at your earliest convenience for an interview and would welcome the opportunity to discuss how my background, skills, and vision can support your organization’s goals. Please feel free to contact me via [your phone number] or [your email address] if you require any additional information.</w:t>
      </w:r>
    </w:p>
    <w:p>
      <w:pPr>
        <w:pStyle w:val="BodyText"/>
      </w:pPr>
      <w:r>
        <w:t xml:space="preserve">Sincerely,</w:t>
      </w:r>
    </w:p>
    <w:p>
      <w:pPr>
        <w:pStyle w:val="BodyText"/>
      </w:pPr>
      <w:r>
        <w:rPr>
          <w:bCs/>
          <w:b/>
        </w:rPr>
        <w:t xml:space="preserve">[Your Full Name]</w:t>
      </w:r>
    </w:p>
    <w:p>
      <w:pPr>
        <w:pStyle w:val="BodyText"/>
      </w:pPr>
      <w:r>
        <w:rPr>
          <w:bCs/>
          <w:b/>
        </w:rP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dical Researcher in South Korea Seoul</dc:title>
  <dc:creator/>
  <cp:keywords/>
  <dcterms:created xsi:type="dcterms:W3CDTF">2026-07-24T14:58:11Z</dcterms:created>
  <dcterms:modified xsi:type="dcterms:W3CDTF">2026-07-24T14:58:11Z</dcterms:modified>
</cp:coreProperties>
</file>

<file path=docProps/custom.xml><?xml version="1.0" encoding="utf-8"?>
<Properties xmlns="http://schemas.openxmlformats.org/officeDocument/2006/custom-properties" xmlns:vt="http://schemas.openxmlformats.org/officeDocument/2006/docPropsVTypes"/>
</file>